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intelligence2.xml" ContentType="application/vnd.ms-office.intelligence2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 xmlns:wp14="http://schemas.microsoft.com/office/word/2010/wordml" w:rsidP="0D861724" w14:paraId="56A7B094" wp14:textId="77777777">
      <w:pPr>
        <w:pStyle w:val="Title"/>
        <w:keepNext w:val="1"/>
        <w:keepLines w:val="1"/>
        <w:spacing w:before="480" w:after="240"/>
        <w:jc w:val="center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RELATÓRIO DE IMPACTO À PROTEÇÃO DE DADOS PESSOAIS</w:t>
      </w:r>
    </w:p>
    <w:p xmlns:wp14="http://schemas.microsoft.com/office/word/2010/wordml" w:rsidP="0D861724" w14:paraId="672A6659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0A37501D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5DAB6C7B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735E06F5" wp14:textId="691EDDBB">
      <w:pPr>
        <w:pStyle w:val="FirstParagraph"/>
        <w:jc w:val="center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32ECC385">
        <w:rPr>
          <w:rFonts w:ascii="Liberation Sans" w:hAnsi="Liberation Sans" w:eastAsia="Liberation Sans" w:cs="Liberation Sans"/>
          <w:noProof w:val="0"/>
          <w:lang w:val="pt-BR"/>
        </w:rPr>
        <w:t xml:space="preserve">São Paulo, 16 de </w:t>
      </w:r>
      <w:r w:rsidRPr="0D861724" w:rsidR="32ECC385">
        <w:rPr>
          <w:rFonts w:ascii="Liberation Sans" w:hAnsi="Liberation Sans" w:eastAsia="Liberation Sans" w:cs="Liberation Sans"/>
          <w:noProof w:val="0"/>
          <w:lang w:val="pt-BR"/>
        </w:rPr>
        <w:t>junho</w:t>
      </w:r>
      <w:r w:rsidRPr="0D861724" w:rsidR="32ECC385">
        <w:rPr>
          <w:rFonts w:ascii="Liberation Sans" w:hAnsi="Liberation Sans" w:eastAsia="Liberation Sans" w:cs="Liberation Sans"/>
          <w:noProof w:val="0"/>
          <w:lang w:val="pt-BR"/>
        </w:rPr>
        <w:t xml:space="preserve"> de 2024</w:t>
      </w:r>
    </w:p>
    <w:p xmlns:wp14="http://schemas.microsoft.com/office/word/2010/wordml" w:rsidP="0D861724" w14:paraId="02EB378F" wp14:textId="77777777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>
        <w:rPr>
          <w:rFonts w:ascii="Liberation Sans" w:hAnsi="Liberation Sans" w:eastAsia="Liberation Sans" w:cs="Liberation Sans"/>
          <w:noProof w:val="0"/>
          <w:lang w:val="pt-BR"/>
        </w:rPr>
        <w:br w:type="page"/>
      </w:r>
    </w:p>
    <w:p xmlns:wp14="http://schemas.microsoft.com/office/word/2010/wordml" w:rsidP="0D861724" w14:paraId="58AFAB06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bookmarkStart w:name="Xfd6f85724f5b9653eb064f0452c265ed80f00bc" w:id="0"/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1 - IDENTIFICAÇÃO DOS AGENTES DE TRATAMENTO E DO ENCARREGADO</w:t>
      </w:r>
    </w:p>
    <w:p xmlns:wp14="http://schemas.microsoft.com/office/word/2010/wordml" w:rsidP="0D861724" w14:paraId="6D6A77E1" wp14:textId="5456C947">
      <w:pPr>
        <w:pStyle w:val="FirstParagraph"/>
        <w:rPr>
          <w:rFonts w:ascii="Liberation Sans" w:hAnsi="Liberation Sans" w:eastAsia="Liberation Sans" w:cs="Liberation Sans"/>
          <w:b w:val="0"/>
          <w:bCs w:val="0"/>
          <w:noProof w:val="0"/>
          <w:lang w:val="pt-BR"/>
        </w:rPr>
      </w:pP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Controlador</w:t>
      </w: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 xml:space="preserve">: </w:t>
      </w:r>
      <w:r w:rsidRPr="0D861724" w:rsidR="69C1D809">
        <w:rPr>
          <w:rFonts w:ascii="Liberation Sans" w:hAnsi="Liberation Sans" w:eastAsia="Liberation Sans" w:cs="Liberation Sans"/>
          <w:b w:val="0"/>
          <w:bCs w:val="0"/>
          <w:noProof w:val="0"/>
          <w:lang w:val="pt-BR"/>
        </w:rPr>
        <w:t>Lanchonete</w:t>
      </w:r>
      <w:r w:rsidRPr="0D861724" w:rsidR="69C1D809">
        <w:rPr>
          <w:rFonts w:ascii="Liberation Sans" w:hAnsi="Liberation Sans" w:eastAsia="Liberation Sans" w:cs="Liberation Sans"/>
          <w:b w:val="0"/>
          <w:bCs w:val="0"/>
          <w:noProof w:val="0"/>
          <w:lang w:val="pt-BR"/>
        </w:rPr>
        <w:t xml:space="preserve"> Tech </w:t>
      </w:r>
      <w:r w:rsidRPr="0D861724" w:rsidR="69C1D809">
        <w:rPr>
          <w:rFonts w:ascii="Liberation Sans" w:hAnsi="Liberation Sans" w:eastAsia="Liberation Sans" w:cs="Liberation Sans"/>
          <w:b w:val="0"/>
          <w:bCs w:val="0"/>
          <w:noProof w:val="0"/>
          <w:lang w:val="pt-BR"/>
        </w:rPr>
        <w:t>Lanches</w:t>
      </w:r>
    </w:p>
    <w:p xmlns:wp14="http://schemas.microsoft.com/office/word/2010/wordml" w:rsidP="0D861724" w14:paraId="30B0FFD9" wp14:textId="4D162E26">
      <w:pPr>
        <w:pStyle w:val="BodyText"/>
        <w:suppressLineNumbers w:val="0"/>
        <w:spacing w:before="180" w:beforeAutospacing="off" w:after="180" w:afterAutospacing="off" w:line="259" w:lineRule="auto"/>
        <w:ind w:left="0" w:right="0"/>
        <w:jc w:val="left"/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</w:pP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Operador</w:t>
      </w: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(es):</w:t>
      </w:r>
      <w:r w:rsidRPr="0D861724" w:rsidR="69C1D809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9198327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Grupo G12 4Soat, Sistema </w:t>
      </w:r>
      <w:proofErr w:type="spellStart"/>
      <w:r w:rsidRPr="0D861724" w:rsidR="59198327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TechLanches</w:t>
      </w:r>
      <w:proofErr w:type="spellEnd"/>
      <w:r w:rsidRPr="0D861724" w:rsidR="59198327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(</w:t>
      </w:r>
      <w:r w:rsidRPr="0D861724" w:rsidR="2E8CFDEE">
        <w:rPr>
          <w:rFonts w:ascii="Liberation Sans" w:hAnsi="Liberation Sans" w:eastAsia="Liberation Sans" w:cs="Liberation Sans"/>
          <w:noProof w:val="0"/>
          <w:lang w:val="pt-BR"/>
        </w:rPr>
        <w:t xml:space="preserve">Denis Barbosa de Amorim, Gabriel Lima Gomes, Mateus Aragão </w:t>
      </w:r>
      <w:r w:rsidRPr="0D861724" w:rsidR="2E8CFDE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  <w:t>Oliveira</w:t>
      </w:r>
      <w:r w:rsidRPr="0D861724" w:rsidR="2E8CFDEE">
        <w:rPr>
          <w:rFonts w:ascii="Liberation Sans" w:hAnsi="Liberation Sans" w:eastAsia="Liberation Sans" w:cs="Liberation Sans"/>
          <w:noProof w:val="0"/>
          <w:lang w:val="pt-BR"/>
        </w:rPr>
        <w:t>, Nicolas de Oliveira Soares e Vitor de Oliveira Lupinetti</w:t>
      </w:r>
      <w:r w:rsidRPr="0D861724" w:rsidR="59198327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  <w:t>)</w:t>
      </w:r>
    </w:p>
    <w:p xmlns:wp14="http://schemas.microsoft.com/office/word/2010/wordml" w:rsidP="0D861724" w14:paraId="7685E854" wp14:textId="2B1A8980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Encarregado</w:t>
      </w: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 xml:space="preserve">: </w:t>
      </w:r>
      <w:r w:rsidRPr="0D861724" w:rsidR="31DEDDD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scritório</w:t>
      </w:r>
      <w:r w:rsidRPr="0D861724" w:rsidR="31DEDDD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</w:t>
      </w:r>
      <w:r w:rsidRPr="0D861724" w:rsidR="31DEDDD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Advocacia</w:t>
      </w:r>
      <w:r w:rsidRPr="0D861724" w:rsidR="31DEDDD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FIAP</w:t>
      </w:r>
    </w:p>
    <w:p xmlns:wp14="http://schemas.microsoft.com/office/word/2010/wordml" w:rsidP="0D861724" w14:paraId="5BEA0BB1" wp14:textId="394D44DF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 xml:space="preserve">E-mail do </w:t>
      </w: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Encarregado</w:t>
      </w:r>
      <w:r w:rsidRPr="0D861724" w:rsidR="69C1D809">
        <w:rPr>
          <w:rFonts w:ascii="Liberation Sans" w:hAnsi="Liberation Sans" w:eastAsia="Liberation Sans" w:cs="Liberation Sans"/>
          <w:b w:val="1"/>
          <w:bCs w:val="1"/>
          <w:noProof w:val="0"/>
          <w:lang w:val="pt-BR"/>
        </w:rPr>
        <w:t>:</w:t>
      </w:r>
      <w:r w:rsidRPr="0D861724" w:rsidR="69C1D809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69C1D809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(</w:t>
      </w:r>
      <w:r w:rsidRPr="0D861724" w:rsidR="2FDAB085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advocacia</w:t>
      </w:r>
      <w:r w:rsidRPr="0D861724" w:rsidR="69C1D809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@</w:t>
      </w:r>
      <w:r w:rsidRPr="0D861724" w:rsidR="569E15C0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fiap</w:t>
      </w:r>
      <w:r w:rsidRPr="0D861724" w:rsidR="69C1D809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.com</w:t>
      </w:r>
      <w:r w:rsidRPr="0D861724" w:rsidR="69C1D809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)</w:t>
      </w:r>
    </w:p>
    <w:p xmlns:wp14="http://schemas.microsoft.com/office/word/2010/wordml" w:rsidP="0D861724" w14:paraId="01FE6A42" wp14:textId="4A0149AB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5E671A0">
        <w:rPr>
          <w:rFonts w:ascii="Liberation Sans" w:hAnsi="Liberation Sans" w:eastAsia="Liberation Sans" w:cs="Liberation Sans"/>
          <w:b w:val="1"/>
          <w:bCs w:val="1"/>
          <w:noProof w:val="0"/>
          <w:color w:val="auto"/>
          <w:sz w:val="24"/>
          <w:szCs w:val="24"/>
          <w:lang w:val="pt-BR"/>
        </w:rPr>
        <w:t>Telefone:</w:t>
      </w:r>
      <w:r w:rsidRPr="0D861724" w:rsidR="15E671A0">
        <w:rPr>
          <w:rFonts w:ascii="Liberation Sans" w:hAnsi="Liberation Sans" w:eastAsia="Liberation Sans" w:cs="Liberation Sans"/>
          <w:noProof w:val="0"/>
          <w:lang w:val="pt-BR"/>
        </w:rPr>
        <w:t xml:space="preserve"> (</w:t>
      </w:r>
      <w:r w:rsidRPr="0D861724" w:rsidR="15E671A0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1</w:t>
      </w:r>
      <w:r w:rsidRPr="0D861724" w:rsidR="15E671A0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1) </w:t>
      </w:r>
      <w:bookmarkEnd w:id="0"/>
      <w:r w:rsidRPr="0D861724" w:rsidR="6483CA18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3385-8010</w:t>
      </w:r>
    </w:p>
    <w:p xmlns:wp14="http://schemas.microsoft.com/office/word/2010/wordml" w:rsidP="0D861724" w14:paraId="02845006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2 - NECESSIDADE DE ELABORAR O RELATÓRIO</w:t>
      </w:r>
    </w:p>
    <w:p xmlns:wp14="http://schemas.microsoft.com/office/word/2010/wordml" w:rsidP="0D861724" w14:paraId="334226F2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tendiment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5o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incis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II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10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parágraf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3o.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14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42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todo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a Lei 13.907/2018 - Lei Geral de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Proteçã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e Dados.</w:t>
      </w:r>
    </w:p>
    <w:p xmlns:wp14="http://schemas.microsoft.com/office/word/2010/wordml" w:rsidP="0D861724" w14:paraId="72836C65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3 - DESCRIÇÃO DO TRATAMENTO</w:t>
      </w:r>
    </w:p>
    <w:p w:rsidR="1374B586" w:rsidP="0D861724" w:rsidRDefault="1374B586" w14:paraId="1183E99B" w14:textId="27D86038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Relativament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à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natureza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escopo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contexto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finalidad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do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tratamento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, a CONTROLADORA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informa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que,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diant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sua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atividad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principal de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operar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uma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lanchonet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bem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como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dos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fundamentos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legais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da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necessidad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elaborar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o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relatório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>esclarece</w:t>
      </w:r>
      <w:r w:rsidRPr="6A38C780" w:rsidR="1374B586">
        <w:rPr>
          <w:rFonts w:ascii="Liberation Sans" w:hAnsi="Liberation Sans" w:eastAsia="Liberation Sans" w:cs="Liberation Sans"/>
          <w:noProof w:val="0"/>
          <w:lang w:val="pt-BR"/>
        </w:rPr>
        <w:t xml:space="preserve"> que:</w:t>
      </w:r>
    </w:p>
    <w:p w:rsidR="4A769072" w:rsidP="6A38C780" w:rsidRDefault="4A769072" w14:paraId="74718169" w14:textId="3029C07C">
      <w:pPr>
        <w:pStyle w:val="Normal"/>
        <w:numPr>
          <w:ilvl w:val="0"/>
          <w:numId w:val="5"/>
        </w:numPr>
        <w:rPr>
          <w:rFonts w:ascii="Liberation Sans" w:hAnsi="Liberation Sans" w:eastAsia="Liberation Sans" w:cs="Liberation Sans"/>
          <w:noProof w:val="0"/>
          <w:lang w:val="pt-BR"/>
        </w:rPr>
      </w:pPr>
      <w:r w:rsidRPr="6A38C780" w:rsidR="4A769072">
        <w:rPr>
          <w:rFonts w:ascii="Liberation Sans" w:hAnsi="Liberation Sans" w:eastAsia="Liberation Sans" w:cs="Liberation Sans"/>
          <w:noProof w:val="0"/>
          <w:lang w:val="pt-BR"/>
        </w:rPr>
        <w:t>Coleta e trata dados pessoais (nome, e-mail, telefone e endereço) do TITULAR para inativação de usuário. Esses dados são utilizados para identificar o cliente que realizou a inativação.</w:t>
      </w:r>
    </w:p>
    <w:p w:rsidR="1AC5BE75" w:rsidP="0D861724" w:rsidRDefault="1AC5BE75" w14:paraId="26F9A63C" w14:textId="213198D1">
      <w:pPr>
        <w:pStyle w:val="Normal"/>
        <w:numPr>
          <w:ilvl w:val="0"/>
          <w:numId w:val="5"/>
        </w:numPr>
        <w:ind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6D482E3D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oleta e trata dados pessoais (CPF) do TITULAR para identificação no totem de autoatendimento. Esses dados são utilizados exclusivamente para que o cliente possa se identificar e realizar pedidos de forma eficiente e personalizada.</w:t>
      </w:r>
    </w:p>
    <w:p w:rsidR="1AC5BE75" w:rsidP="78164707" w:rsidRDefault="1AC5BE75" w14:paraId="4E298377" w14:textId="1964DD8A">
      <w:pPr>
        <w:pStyle w:val="Normal"/>
        <w:numPr>
          <w:ilvl w:val="0"/>
          <w:numId w:val="5"/>
        </w:numPr>
        <w:ind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69B47EC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oleta e trata dados pessoais de pagamento do TITULAR para processamento de transações, bem como para fins fiscais e tributários. Esses dados são</w:t>
      </w:r>
      <w:r w:rsidRPr="0D861724" w:rsidR="69B47EC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utilizados para garantir que o cliente possa realizar pagamentos de forma segura e eficiente, além de atender às obrigações legais e regulamentares.</w:t>
      </w:r>
    </w:p>
    <w:p w:rsidR="1AC5BE75" w:rsidP="74FE90AC" w:rsidRDefault="1AC5BE75" w14:paraId="1F9BCA11" w14:textId="3D61A7C4">
      <w:pPr>
        <w:pStyle w:val="Normal"/>
        <w:ind w:left="0"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A coleta e o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tratament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os dados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sã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necessários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para o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bom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funcionament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o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sistem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e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autoatendiment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a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lanchonete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,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roporcionand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um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experiênci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mais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rápid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e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onveniente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para o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liente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.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Além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diss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, esses dados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ermitem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identificaçã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orreta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o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liente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para a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realização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e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edidos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e 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agamentos</w:t>
      </w:r>
      <w:r w:rsidRPr="0D861724" w:rsidR="4C0F1D8A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.</w:t>
      </w:r>
    </w:p>
    <w:p xmlns:wp14="http://schemas.microsoft.com/office/word/2010/wordml" w:rsidP="0D861724" w14:paraId="4DD5AEE6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64108EFF">
        <w:rPr>
          <w:rFonts w:ascii="Liberation Sans" w:hAnsi="Liberation Sans" w:eastAsia="Liberation Sans" w:cs="Liberation Sans"/>
          <w:noProof w:val="0"/>
          <w:lang w:val="pt-BR"/>
        </w:rPr>
        <w:t>4 - PARTES INTERESSADAS CONSULTADAS</w:t>
      </w:r>
    </w:p>
    <w:p w:rsidR="74FE90AC" w:rsidP="0D861724" w:rsidRDefault="74FE90AC" w14:paraId="257DCE64" w14:textId="4D54339A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2A7C68C7" wp14:textId="3E2EBDB1">
      <w:pPr>
        <w:pStyle w:val="Normal"/>
        <w:ind w:left="0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Entidade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legai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consultada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</w:p>
    <w:p xmlns:wp14="http://schemas.microsoft.com/office/word/2010/wordml" w:rsidP="0D861724" w14:paraId="449EC67E" wp14:textId="266C7CC0">
      <w:pPr>
        <w:pStyle w:val="ListParagraph"/>
        <w:numPr>
          <w:ilvl w:val="0"/>
          <w:numId w:val="2"/>
        </w:numPr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64108EFF">
        <w:rPr>
          <w:rFonts w:ascii="Liberation Sans" w:hAnsi="Liberation Sans" w:eastAsia="Liberation Sans" w:cs="Liberation Sans"/>
          <w:noProof w:val="0"/>
          <w:lang w:val="pt-BR"/>
        </w:rPr>
        <w:t>Secretaria</w:t>
      </w:r>
      <w:r w:rsidRPr="0D861724" w:rsidR="64108EFF">
        <w:rPr>
          <w:rFonts w:ascii="Liberation Sans" w:hAnsi="Liberation Sans" w:eastAsia="Liberation Sans" w:cs="Liberation Sans"/>
          <w:noProof w:val="0"/>
          <w:lang w:val="pt-BR"/>
        </w:rPr>
        <w:t xml:space="preserve"> Estadual de Segurança de Dados.</w:t>
      </w:r>
    </w:p>
    <w:p xmlns:wp14="http://schemas.microsoft.com/office/word/2010/wordml" w:rsidP="0D861724" w14:paraId="553C3CB0" wp14:textId="77777777">
      <w:pPr>
        <w:pStyle w:val="Normal"/>
        <w:numPr>
          <w:ilvl w:val="0"/>
          <w:numId w:val="2"/>
        </w:numPr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Encarregad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os dados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com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citad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na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eçã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1.</w:t>
      </w:r>
    </w:p>
    <w:p xmlns:wp14="http://schemas.microsoft.com/office/word/2010/wordml" w:rsidP="0D861724" w14:paraId="056604D1" wp14:textId="04A1A99E">
      <w:pPr>
        <w:pStyle w:val="Normal"/>
        <w:numPr>
          <w:ilvl w:val="0"/>
          <w:numId w:val="2"/>
        </w:numPr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specialist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eguranç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 CONTROLADORA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notadament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: </w:t>
      </w:r>
      <w:r w:rsidRPr="0D861724" w:rsidR="04122903">
        <w:rPr>
          <w:rFonts w:ascii="Liberation Sans" w:hAnsi="Liberation Sans" w:eastAsia="Liberation Sans" w:cs="Liberation Sans"/>
          <w:noProof w:val="0"/>
          <w:lang w:val="pt-BR"/>
        </w:rPr>
        <w:t>Denis Barbosa de Amorim; Gabriel Lima Gomes; Mateus Aragão Oliveira; Nicolas de Oliveira Soares e Vitor de Oliveira Lupinetti</w:t>
      </w:r>
    </w:p>
    <w:p xmlns:wp14="http://schemas.microsoft.com/office/word/2010/wordml" w:rsidP="0D861724" w14:paraId="6DF48A8C" wp14:textId="17368B66">
      <w:pPr>
        <w:pStyle w:val="Normal"/>
        <w:numPr>
          <w:ilvl w:val="0"/>
          <w:numId w:val="2"/>
        </w:numPr>
        <w:rPr>
          <w:rFonts w:ascii="Liberation Sans" w:hAnsi="Liberation Sans" w:eastAsia="Liberation Sans" w:cs="Liberation Sans"/>
          <w:noProof w:val="0"/>
          <w:lang w:val="pt-BR"/>
        </w:rPr>
      </w:pP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Time d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operaçã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negóci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(e,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por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conseguinte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dos dados) da CONTROLADORA,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representados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por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26A2ACF4">
        <w:rPr>
          <w:rFonts w:ascii="Liberation Sans" w:hAnsi="Liberation Sans" w:eastAsia="Liberation Sans" w:cs="Liberation Sans"/>
          <w:noProof w:val="0"/>
          <w:lang w:val="pt-BR"/>
        </w:rPr>
        <w:t>Erick Muller</w:t>
      </w:r>
      <w:r w:rsidRPr="5CD4ED39" w:rsidR="100721CA">
        <w:rPr>
          <w:rFonts w:ascii="Liberation Sans" w:hAnsi="Liberation Sans" w:eastAsia="Liberation Sans" w:cs="Liberation Sans"/>
          <w:noProof w:val="0"/>
          <w:lang w:val="pt-BR"/>
        </w:rPr>
        <w:t>; Jorge D</w:t>
      </w:r>
      <w:r w:rsidRPr="5CD4ED39" w:rsidR="0E3C37E0">
        <w:rPr>
          <w:rFonts w:ascii="Liberation Sans" w:hAnsi="Liberation Sans" w:eastAsia="Liberation Sans" w:cs="Liberation Sans"/>
          <w:noProof w:val="0"/>
          <w:lang w:val="pt-BR"/>
        </w:rPr>
        <w:t>o</w:t>
      </w:r>
      <w:r w:rsidRPr="5CD4ED39" w:rsidR="100721CA">
        <w:rPr>
          <w:rFonts w:ascii="Liberation Sans" w:hAnsi="Liberation Sans" w:eastAsia="Liberation Sans" w:cs="Liberation Sans"/>
          <w:noProof w:val="0"/>
          <w:lang w:val="pt-BR"/>
        </w:rPr>
        <w:t>ria</w:t>
      </w:r>
      <w:r w:rsidRPr="5CD4ED39" w:rsidR="5FE31425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5CD4ED39" w:rsidR="100721CA">
        <w:rPr>
          <w:rFonts w:ascii="Liberation Sans" w:hAnsi="Liberation Sans" w:eastAsia="Liberation Sans" w:cs="Liberation Sans"/>
          <w:noProof w:val="0"/>
          <w:lang w:val="pt-BR"/>
        </w:rPr>
        <w:t>Douglas Martins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responsável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pel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treinament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acompanhament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o tim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questões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segurança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dados e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qualidade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 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operação</w:t>
      </w:r>
      <w:r w:rsidRPr="5CD4ED39" w:rsidR="1AC5BE75">
        <w:rPr>
          <w:rFonts w:ascii="Liberation Sans" w:hAnsi="Liberation Sans" w:eastAsia="Liberation Sans" w:cs="Liberation Sans"/>
          <w:noProof w:val="0"/>
          <w:lang w:val="pt-BR"/>
        </w:rPr>
        <w:t>.</w:t>
      </w:r>
    </w:p>
    <w:p xmlns:wp14="http://schemas.microsoft.com/office/word/2010/wordml" w:rsidP="0D861724" w14:paraId="05542AF8" wp14:textId="77777777">
      <w:pPr>
        <w:pStyle w:val="FirstParagraph"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Toda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as partes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interessada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articiparam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,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m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diferente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momento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, do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rocess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riaçã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o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resente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document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. O time d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peraçã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negóci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articipou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na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identificaçã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os dados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perado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, no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apoi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à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definiçã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o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ontext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peraçã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os dados, 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foi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treinad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para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perar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s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ados de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acordo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com a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olítica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dados 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definida</w:t>
      </w:r>
      <w:r w:rsidRPr="0D861724" w:rsidR="56C78C31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.</w:t>
      </w:r>
    </w:p>
    <w:p xmlns:wp14="http://schemas.microsoft.com/office/word/2010/wordml" w:rsidP="0D861724" w14:paraId="1749C304" wp14:textId="53B61651">
      <w:pPr>
        <w:pStyle w:val="BodyText"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specialista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segurança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reparam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relatório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técnico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que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serviram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base à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riação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a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olítica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de dados e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a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ste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relatório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. </w:t>
      </w:r>
      <w:r w:rsidRPr="0D861724" w:rsidR="6718E36A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O Encarregado dos dados, junto aos representantes jurídicos do CONTROLADOR, elaborou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ste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documento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, que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foi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posteriormente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validado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com as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entidade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competentes</w:t>
      </w:r>
      <w:r w:rsidRPr="0D861724" w:rsidR="18B0A2BE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 w:eastAsia="en-US" w:bidi="ar-SA"/>
        </w:rPr>
        <w:t>.</w:t>
      </w:r>
    </w:p>
    <w:p xmlns:wp14="http://schemas.microsoft.com/office/word/2010/wordml" w:rsidP="0D861724" w14:paraId="2D8C5EE0" wp14:textId="404DBC0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5 - NECESSIDADE E PROPORCIONALIDADE</w:t>
      </w:r>
    </w:p>
    <w:p w:rsidR="048628FD" w:rsidP="0D861724" w:rsidRDefault="048628FD" w14:paraId="0A6AFE5B" w14:textId="099A459A">
      <w:pPr>
        <w:pStyle w:val="BodyText"/>
        <w:ind w:left="0" w:hanging="0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048628FD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  <w:t>Fundamentação</w:t>
      </w:r>
      <w:r w:rsidRPr="0D861724" w:rsidR="048628FD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  <w:t xml:space="preserve"> legal</w:t>
      </w:r>
      <w:r w:rsidRPr="0D861724" w:rsidR="048628FD">
        <w:rPr>
          <w:rFonts w:ascii="Liberation Sans" w:hAnsi="Liberation Sans" w:eastAsia="Liberation Sans" w:cs="Liberation Sans"/>
          <w:noProof w:val="0"/>
          <w:color w:val="auto"/>
          <w:sz w:val="24"/>
          <w:szCs w:val="24"/>
          <w:lang w:val="pt-BR"/>
        </w:rPr>
        <w:t>: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5º,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incis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II,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10,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arágraf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3º,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14,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rtig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42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todos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a Lei 13.907/2018 - Lei Geral d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roteçã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e Dados.</w:t>
      </w:r>
    </w:p>
    <w:p w:rsidR="048628FD" w:rsidP="0D861724" w:rsidRDefault="048628FD" w14:paraId="64A7E5B3" w14:textId="77B952C0">
      <w:pPr>
        <w:pStyle w:val="Normal"/>
        <w:spacing w:before="240" w:beforeAutospacing="off" w:after="240" w:afterAutospacing="off"/>
        <w:ind w:left="0" w:hanging="0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Tendo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vista qu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legítim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interesse do CONTROLADOR é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uma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as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fundamentações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razã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sua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responsabilidade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garantir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a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correta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identificaçã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agament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or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arte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o TITULAR:</w:t>
      </w:r>
    </w:p>
    <w:p w:rsidR="048628FD" w:rsidP="0D861724" w:rsidRDefault="048628FD" w14:paraId="31406550" w14:textId="7422EC73">
      <w:pPr>
        <w:pStyle w:val="ListParagraph"/>
        <w:numPr>
          <w:ilvl w:val="0"/>
          <w:numId w:val="3"/>
        </w:numPr>
        <w:spacing w:before="0" w:beforeAutospacing="off" w:after="0" w:afterAutospacing="off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O tratamento dos dados pessoais (nome</w:t>
      </w:r>
      <w:r w:rsidRPr="0D861724" w:rsidR="68DC0583">
        <w:rPr>
          <w:rFonts w:ascii="Liberation Sans" w:hAnsi="Liberation Sans" w:eastAsia="Liberation Sans" w:cs="Liberation Sans"/>
          <w:noProof w:val="0"/>
          <w:lang w:val="pt-BR"/>
        </w:rPr>
        <w:t>, CPF e e-mail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) é indispensável para a opção de identificação do cliente no totem de autoatendimento e para a realização de pagamentos de forma segura e eficiente.</w:t>
      </w:r>
    </w:p>
    <w:p w:rsidR="048628FD" w:rsidP="0D861724" w:rsidRDefault="048628FD" w14:paraId="47E1A890" w14:textId="7CFB642D">
      <w:pPr>
        <w:pStyle w:val="ListParagraph"/>
        <w:numPr>
          <w:ilvl w:val="0"/>
          <w:numId w:val="3"/>
        </w:numPr>
        <w:spacing w:before="0" w:beforeAutospacing="off" w:after="0" w:afterAutospacing="off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Não há outra base legal possível de se utilizar para alcançar o mesmo propósito, considerando a necessidade de permitir a opção de identificação correta do cliente para fins de pedidos e pagamentos.</w:t>
      </w:r>
    </w:p>
    <w:p w:rsidR="048628FD" w:rsidP="0D861724" w:rsidRDefault="048628FD" w14:paraId="051BFF68" w14:textId="3D75A35D">
      <w:pPr>
        <w:pStyle w:val="ListParagraph"/>
        <w:numPr>
          <w:ilvl w:val="0"/>
          <w:numId w:val="3"/>
        </w:numPr>
        <w:spacing w:before="0" w:beforeAutospacing="off" w:after="0" w:afterAutospacing="off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O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rocess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tual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fat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auxilia no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ropósit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lmejad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, que é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fornecer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um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serviç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eficiente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personalizad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ao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cliente</w:t>
      </w:r>
      <w:r w:rsidRPr="0D861724" w:rsidR="048628FD">
        <w:rPr>
          <w:rFonts w:ascii="Liberation Sans" w:hAnsi="Liberation Sans" w:eastAsia="Liberation Sans" w:cs="Liberation Sans"/>
          <w:noProof w:val="0"/>
          <w:lang w:val="pt-BR"/>
        </w:rPr>
        <w:t>.</w:t>
      </w:r>
    </w:p>
    <w:p w:rsidR="1A37F13E" w:rsidP="56C78C31" w:rsidRDefault="1A37F13E" w14:paraId="52E8FD83" w14:textId="2B01A10E">
      <w:pPr>
        <w:spacing w:before="240" w:beforeAutospacing="off" w:after="240" w:afterAutospacing="off"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O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liente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têm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o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direito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e </w:t>
      </w:r>
      <w:r w:rsidRPr="0D861724" w:rsidR="494D14F9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inativar</w:t>
      </w:r>
      <w:r w:rsidRPr="0D861724" w:rsidR="494D14F9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o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seus dados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essoai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armazenado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pela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lanchonete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,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onforme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revisto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na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legislação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aplicável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. Para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exercer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esses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direitos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, o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liente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ode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entrar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em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contato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com o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encarregado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de dados da </w:t>
      </w: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lanchonete</w:t>
      </w:r>
      <w:r w:rsidRPr="0D861724" w:rsidR="46E0A119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 xml:space="preserve"> ou realizar a operação diretamente no sistema.</w:t>
      </w:r>
    </w:p>
    <w:p w:rsidR="1AC5BE75" w:rsidP="56C78C31" w:rsidRDefault="1AC5BE75" w14:paraId="681345E5" w14:textId="39E800D2">
      <w:pPr>
        <w:spacing w:before="240" w:beforeAutospacing="off" w:after="240" w:afterAutospacing="off"/>
        <w:ind/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</w:pPr>
      <w:r w:rsidRPr="0D861724" w:rsidR="1A37F13E">
        <w:rPr>
          <w:rFonts w:ascii="Liberation Sans" w:hAnsi="Liberation Sans" w:eastAsia="Liberation Sans" w:cs="Liberation Sans"/>
          <w:noProof w:val="0"/>
          <w:sz w:val="24"/>
          <w:szCs w:val="24"/>
          <w:lang w:val="pt-BR"/>
        </w:rPr>
        <w:t>Para fins legais, o direito ao esquecimento será garantido para os dados usados em processos transacionais.</w:t>
      </w:r>
    </w:p>
    <w:p xmlns:wp14="http://schemas.microsoft.com/office/word/2010/wordml" w:rsidP="0D861724" w14:paraId="31FBE9C3" wp14:textId="77777777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Todo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do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oletad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com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ss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finalidad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liminad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pó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o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eríod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xigid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pel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legisl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, que é de 5 (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inc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)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n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.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nquant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erdura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ss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raz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o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ncarregad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manterá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od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do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riptografad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com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hav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ssimétric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rmazenad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oi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fornecedor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nuvem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iferent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com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eguranç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nuvem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implement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upl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fato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utentic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inclusive para fins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recuper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rquiv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eguranç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recib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ransmiss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vidênci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umpriment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brig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cessóri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principal.</w:t>
      </w:r>
    </w:p>
    <w:p xmlns:wp14="http://schemas.microsoft.com/office/word/2010/wordml" w:rsidP="0D861724" w14:paraId="1A03BD3B" wp14:textId="77777777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A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informaçõ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rivacidad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itular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eguem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a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iretriz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brigatoriedad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s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manterem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rquivad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od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a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vidênci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fiscai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ributári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rabalhist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od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a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informaçõ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nviad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o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sistem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ficiai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utoridad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ributári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brasileir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.</w:t>
      </w:r>
    </w:p>
    <w:p xmlns:wp14="http://schemas.microsoft.com/office/word/2010/wordml" w:rsidP="0D861724" w14:paraId="492A08DA" wp14:textId="77777777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ntidad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CONTROLADOR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oderá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edid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o TITULAR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transferi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el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guarda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tais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informaçõe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ressalvad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àquelas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qu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rópri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CONTROLADOR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o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eve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ofíci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dev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ossuir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el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períod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constante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 xml:space="preserve"> da 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legislação</w:t>
      </w: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.</w:t>
      </w:r>
    </w:p>
    <w:p xmlns:wp14="http://schemas.microsoft.com/office/word/2010/wordml" w:rsidP="0D861724" w14:paraId="1F0E4DB5" wp14:textId="306A88D8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É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importante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constar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que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nã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há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por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legislaçã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, a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retroatividade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o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processament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os dados,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cas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transferência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guarda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informaçõe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. Para fins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legai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, o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direit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a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esqueciment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será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garantido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para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o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dados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usado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em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processo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transacionais</w:t>
      </w:r>
      <w:r w:rsidRPr="0D861724" w:rsidR="18B0A2BE">
        <w:rPr>
          <w:rFonts w:ascii="Liberation Sans" w:hAnsi="Liberation Sans" w:eastAsia="Liberation Sans" w:cs="Liberation Sans"/>
          <w:noProof w:val="0"/>
          <w:lang w:val="pt-BR"/>
        </w:rPr>
        <w:t>.</w:t>
      </w:r>
    </w:p>
    <w:p w:rsidR="74FE90AC" w:rsidP="0D861724" w:rsidRDefault="74FE90AC" w14:paraId="4562746E" w14:textId="00A293AC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12B106E9" wp14:textId="60CC2A4F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1AC5BE75">
        <w:rPr>
          <w:rFonts w:ascii="Liberation Sans" w:hAnsi="Liberation Sans" w:eastAsia="Liberation Sans" w:cs="Liberation Sans"/>
          <w:noProof w:val="0"/>
          <w:lang w:val="pt-BR"/>
        </w:rPr>
        <w:t>6 - IDENTIFICAÇÃO E AVALIAÇÃO DE RISCOS</w:t>
      </w:r>
    </w:p>
    <w:p xmlns:wp14="http://schemas.microsoft.com/office/word/2010/wordml" w:rsidP="0D861724" w14:paraId="3693A886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Identificamo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o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eguinte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risco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,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classificado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cord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com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ua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probabilidade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(P) e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eu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impact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(I). O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nível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e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risc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se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dá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pela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multiplicaçã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os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doi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fatore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. As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gradaçõe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ã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5 (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baix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), 10 (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médi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) e 15 (alto).</w:t>
      </w:r>
    </w:p>
    <w:tbl>
      <w:tblPr>
        <w:tblStyle w:val="Table"/>
        <w:tblW w:w="9360" w:type="dxa"/>
        <w:jc w:val="left"/>
        <w:tblInd w:w="108" w:type="dxa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firstRow="1" w:lastRow="0" w:firstColumn="0" w:lastColumn="0" w:noHBand="0" w:noVBand="0"/>
      </w:tblPr>
      <w:tblGrid>
        <w:gridCol w:w="1872"/>
        <w:gridCol w:w="2565"/>
        <w:gridCol w:w="1179"/>
        <w:gridCol w:w="1872"/>
        <w:gridCol w:w="1872"/>
      </w:tblGrid>
      <w:tr xmlns:wp14="http://schemas.microsoft.com/office/word/2010/wordml" w:rsidTr="5CD4ED39" w14:paraId="6A71A5D6" wp14:textId="77777777">
        <w:trPr>
          <w:tblHeader w:val="true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  <w:vAlign w:val="bottom"/>
          </w:tcPr>
          <w:p w:rsidP="0D861724" w14:paraId="7B026887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N do Ris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  <w:vAlign w:val="bottom"/>
          </w:tcPr>
          <w:p w:rsidP="0D861724" w14:paraId="2086EB87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Especificaçã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o Ris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  <w:vAlign w:val="bottom"/>
          </w:tcPr>
          <w:p w:rsidP="0D861724" w14:paraId="79E7D876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  <w:vAlign w:val="bottom"/>
          </w:tcPr>
          <w:p w:rsidP="0D861724" w14:paraId="2906B3E5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  <w:vAlign w:val="bottom"/>
          </w:tcPr>
          <w:p w:rsidP="0D861724" w14:paraId="4A314C08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Nível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Risco</w:t>
            </w:r>
          </w:p>
        </w:tc>
      </w:tr>
      <w:tr xmlns:wp14="http://schemas.microsoft.com/office/word/2010/wordml" w:rsidTr="5CD4ED39" w14:paraId="270BBC0F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2DCEED87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</w:tcPr>
          <w:p w:rsidP="0D861724" w14:paraId="1038324B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c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ess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nã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autorizad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</w:tcPr>
          <w:p w:rsidP="0D861724" w14:paraId="5D369756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33CFEC6B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6A89157D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50</w:t>
            </w:r>
          </w:p>
        </w:tc>
      </w:tr>
      <w:tr w:rsidR="78164707" w:rsidTr="5CD4ED39" w14:paraId="42ACB5F6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R="7B7EE018" w:rsidP="0D861724" w:rsidRDefault="7B7EE018" w14:paraId="4BAA38AB" w14:textId="5317D37D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6D785C3A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R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</w:tcPr>
          <w:p w:rsidR="7B20272D" w:rsidP="0D861724" w:rsidRDefault="7B20272D" w14:paraId="498659C1" w14:textId="5FEC152E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1120EF2E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Vazamento de dados devido a falhas na AP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</w:tcPr>
          <w:p w:rsidR="7B20272D" w:rsidP="0D861724" w:rsidRDefault="7B20272D" w14:paraId="61781CA7" w14:textId="3587C340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1120EF2E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</w:tcPr>
          <w:p w:rsidR="3EEF478E" w:rsidP="0D861724" w:rsidRDefault="3EEF478E" w14:paraId="513AF23A" w14:textId="691F7F0C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34AFE946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R="3EEF478E" w:rsidP="0D861724" w:rsidRDefault="3EEF478E" w14:paraId="1129CD06" w14:textId="44B6A847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34AFE946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75</w:t>
            </w:r>
          </w:p>
        </w:tc>
      </w:tr>
      <w:tr xmlns:wp14="http://schemas.microsoft.com/office/word/2010/wordml" w:rsidTr="5CD4ED39" w14:paraId="301F8304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02B98707" wp14:textId="6DE5C32C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R0</w:t>
            </w:r>
            <w:r w:rsidRPr="5CD4ED39" w:rsidR="0BF202E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</w:tcPr>
          <w:p w:rsidP="5CD4ED39" w14:paraId="46FA79B3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Operação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incorreta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os dado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</w:tcPr>
          <w:p w:rsidP="5CD4ED39" w14:paraId="78941E47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423D4B9D" wp14:textId="20752451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</w:t>
            </w:r>
            <w:r w:rsidRPr="5CD4ED39" w:rsidR="1DE688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58A771A2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1DE688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0</w:t>
            </w:r>
          </w:p>
        </w:tc>
      </w:tr>
      <w:tr xmlns:wp14="http://schemas.microsoft.com/office/word/2010/wordml" w:rsidTr="5CD4ED39" w14:paraId="64020827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3AD39257" wp14:textId="28098D9E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R0</w:t>
            </w:r>
            <w:r w:rsidRPr="5CD4ED39" w:rsidR="7FEA9D42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</w:tcPr>
          <w:p w:rsidP="5CD4ED39" w14:paraId="4CDF5566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Desfiguração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dados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por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falha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softwa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</w:tcPr>
          <w:p w:rsidP="5CD4ED39" w14:paraId="44240AAE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446DE71A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68861898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0</w:t>
            </w:r>
          </w:p>
        </w:tc>
      </w:tr>
      <w:tr xmlns:wp14="http://schemas.microsoft.com/office/word/2010/wordml" w:rsidTr="5CD4ED39" w14:paraId="594DA399" wp14:textId="77777777">
        <w:trPr>
          <w:trHeight w:val="11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0D861724" w14:paraId="4CC5D9BC" wp14:textId="1F02D660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R0</w:t>
            </w:r>
            <w:r w:rsidRPr="5CD4ED39" w:rsidR="3DD29E9B">
              <w:rPr>
                <w:rFonts w:ascii="Liberation Sans" w:hAnsi="Liberation Sans" w:eastAsia="Liberation Sans" w:cs="Liberation Sans"/>
                <w:noProof w:val="0"/>
                <w:color w:val="auto"/>
                <w:sz w:val="24"/>
                <w:szCs w:val="24"/>
                <w:lang w:val="pt-BR" w:eastAsia="en-US" w:bidi="ar-SA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65" w:type="dxa"/>
            <w:tcBorders/>
            <w:tcMar/>
          </w:tcPr>
          <w:p w:rsidP="5CD4ED39" w14:paraId="13702DA0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Indisponibilidade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o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istema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operação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os dado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9" w:type="dxa"/>
            <w:tcBorders/>
            <w:tcMar/>
          </w:tcPr>
          <w:p w:rsidP="5CD4ED39" w14:paraId="76DB90EB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729DE7E4" wp14:textId="6935D542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466F4691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1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72" w:type="dxa"/>
            <w:tcBorders/>
            <w:tcMar/>
          </w:tcPr>
          <w:p w:rsidP="5CD4ED39" w14:paraId="4BFDD700" wp14:textId="0E9E89CE">
            <w:pPr>
              <w:pStyle w:val="Compact"/>
              <w:widowControl w:val="1"/>
              <w:spacing w:before="36" w:after="36"/>
              <w:jc w:val="left"/>
              <w:rPr>
                <w:noProof w:val="0"/>
                <w:kern w:val="0"/>
                <w:lang w:val="pt-BR"/>
              </w:rPr>
            </w:pPr>
            <w:r w:rsidRPr="0D861724" w:rsidR="0A414416">
              <w:rPr>
                <w:noProof w:val="0"/>
                <w:kern w:val="0"/>
                <w:lang w:val="pt-BR"/>
              </w:rPr>
              <w:t>75</w:t>
            </w:r>
          </w:p>
        </w:tc>
      </w:tr>
    </w:tbl>
    <w:p w:rsidR="74FE90AC" w:rsidP="0D861724" w:rsidRDefault="74FE90AC" w14:paraId="542D0EC8" w14:textId="649FC636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</w:p>
    <w:p w:rsidR="74FE90AC" w:rsidP="0D861724" w:rsidRDefault="74FE90AC" w14:paraId="1440AE37" w14:textId="799BB5DB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</w:p>
    <w:p w:rsidR="74FE90AC" w:rsidP="0D861724" w:rsidRDefault="74FE90AC" w14:paraId="5FD72984" w14:textId="739DA3EE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</w:p>
    <w:p w:rsidR="74FE90AC" w:rsidP="0D861724" w:rsidRDefault="74FE90AC" w14:paraId="639E1350" w14:textId="11716165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p w:rsidR="74FE90AC" w:rsidP="0D861724" w:rsidRDefault="74FE90AC" w14:paraId="59E14686" w14:textId="5309FFF3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p w:rsidR="74FE90AC" w:rsidP="0D861724" w:rsidRDefault="74FE90AC" w14:paraId="71ABB79E" w14:textId="5050E95E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p xmlns:wp14="http://schemas.microsoft.com/office/word/2010/wordml" w:rsidP="0D861724" w14:paraId="2D2153B4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7 - MEDIDAS PARA TRATAR OS RISCOS</w:t>
      </w:r>
    </w:p>
    <w:p xmlns:wp14="http://schemas.microsoft.com/office/word/2010/wordml" w:rsidP="0D861724" w14:paraId="6A05A809" wp14:textId="77777777">
      <w:pPr>
        <w:pStyle w:val="BodyText"/>
        <w:rPr>
          <w:rFonts w:ascii="Liberation Sans" w:hAnsi="Liberation Sans" w:eastAsia="Liberation Sans" w:cs="Liberation Sans"/>
          <w:noProof w:val="0"/>
          <w:lang w:val="pt-BR"/>
        </w:rPr>
      </w:pPr>
    </w:p>
    <w:tbl>
      <w:tblPr>
        <w:tblStyle w:val="Table"/>
        <w:tblW w:w="5000" w:type="pct"/>
        <w:jc w:val="left"/>
        <w:tblInd w:w="108" w:type="dxa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firstRow="1" w:lastRow="0" w:firstColumn="0" w:lastColumn="0" w:noHBand="0" w:noVBand="0"/>
      </w:tblPr>
      <w:tblGrid>
        <w:gridCol w:w="2339"/>
        <w:gridCol w:w="2340"/>
        <w:gridCol w:w="2340"/>
        <w:gridCol w:w="2340"/>
      </w:tblGrid>
      <w:tr xmlns:wp14="http://schemas.microsoft.com/office/word/2010/wordml" w:rsidTr="5CD4ED39" w14:paraId="0D73347E" wp14:textId="77777777">
        <w:trPr>
          <w:tblHeader w:val="true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  <w:vAlign w:val="bottom"/>
          </w:tcPr>
          <w:p w:rsidP="0D861724" w14:paraId="04331BA2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is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  <w:vAlign w:val="bottom"/>
          </w:tcPr>
          <w:p w:rsidP="0D861724" w14:paraId="2D245D9C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Medid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  <w:vAlign w:val="bottom"/>
          </w:tcPr>
          <w:p w:rsidP="0D861724" w14:paraId="66EE572E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Efeit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obre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o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isc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  <w:vAlign w:val="bottom"/>
          </w:tcPr>
          <w:p w:rsidP="0D861724" w14:paraId="600898DB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Medida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provada</w:t>
            </w:r>
          </w:p>
        </w:tc>
      </w:tr>
      <w:tr xmlns:wp14="http://schemas.microsoft.com/office/word/2010/wordml" w:rsidTr="5CD4ED39" w14:paraId="489F84DD" wp14:textId="77777777">
        <w:trPr>
          <w:trHeight w:val="201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</w:tcPr>
          <w:p w:rsidP="0D861724" w14:paraId="7144B77C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0D861724" w14:paraId="65E25C58" wp14:textId="56A70166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1.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controle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o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cess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lógico</w:t>
            </w:r>
          </w:p>
          <w:p w:rsidP="0D861724" w14:paraId="49372BAA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2.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monitorament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tivo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ções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uspeitas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no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ambiente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</w:t>
            </w: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operaçã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</w:tcPr>
          <w:p w:rsidP="0D861724" w14:paraId="67A542BE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eduzi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0D861724" w14:paraId="07C9578E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0D861724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im</w:t>
            </w:r>
          </w:p>
        </w:tc>
      </w:tr>
      <w:tr w:rsidR="78164707" w:rsidTr="5CD4ED39" w14:paraId="7AF5237B">
        <w:trPr>
          <w:trHeight w:val="168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</w:tcPr>
          <w:p w:rsidR="4FC42E57" w:rsidP="0D861724" w:rsidRDefault="4FC42E57" w14:paraId="15FEE048" w14:textId="5C365126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112A8450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R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R="234312E0" w:rsidP="0D861724" w:rsidRDefault="234312E0" w14:paraId="5919A8E1" w14:textId="1C5DF2A4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155A4FD4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1. Autenticação e tratamento nos dados de retor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</w:tcPr>
          <w:p w:rsidR="16564B1C" w:rsidP="0D861724" w:rsidRDefault="16564B1C" w14:paraId="5B097D96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55D38E9F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reduzir</w:t>
            </w:r>
          </w:p>
          <w:p w:rsidR="78164707" w:rsidP="0D861724" w:rsidRDefault="78164707" w14:paraId="5E71B864" w14:textId="5068CAD9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highlight w:val="yellow"/>
                <w:lang w:val="pt-BR"/>
              </w:rPr>
            </w:pPr>
          </w:p>
          <w:p w:rsidR="78164707" w:rsidP="0D861724" w:rsidRDefault="78164707" w14:paraId="72B11F9D" w14:textId="5C67C505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R="16564B1C" w:rsidP="0D861724" w:rsidRDefault="16564B1C" w14:paraId="20859A42" w14:textId="622EB354">
            <w:pPr>
              <w:pStyle w:val="Compact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0D861724" w:rsidR="55D38E9F"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  <w:t>sim</w:t>
            </w:r>
          </w:p>
        </w:tc>
      </w:tr>
      <w:tr xmlns:wp14="http://schemas.microsoft.com/office/word/2010/wordml" w:rsidTr="5CD4ED39" w14:paraId="6733C747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</w:tcPr>
          <w:p w:rsidP="5CD4ED39" w14:paraId="10107CAD" wp14:textId="52AC8A52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0</w:t>
            </w:r>
            <w:r w:rsidRPr="5CD4ED39" w:rsidR="44CCD4E3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15F49A95" wp14:textId="345252BB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1. treinamento</w:t>
            </w:r>
          </w:p>
          <w:p w:rsidP="5CD4ED39" w14:paraId="49DA4521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2.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edução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dados para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operaçã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54052A1A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eduzi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0F1582F5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im</w:t>
            </w:r>
          </w:p>
        </w:tc>
      </w:tr>
      <w:tr xmlns:wp14="http://schemas.microsoft.com/office/word/2010/wordml" w:rsidTr="5CD4ED39" w14:paraId="1559EAD0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</w:tcPr>
          <w:p w:rsidP="5CD4ED39" w14:paraId="3F5284CB" wp14:textId="343E14D9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0</w:t>
            </w:r>
            <w:r w:rsidRPr="5CD4ED39" w:rsidR="1D4E3B21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747295FA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1.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efetuar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testes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completo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e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documentado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antes de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iniciar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o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us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13EBDE64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mitig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3391EB77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im</w:t>
            </w:r>
          </w:p>
        </w:tc>
      </w:tr>
      <w:tr xmlns:wp14="http://schemas.microsoft.com/office/word/2010/wordml" w:rsidTr="5CD4ED39" w14:paraId="298C7DEB" wp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39" w:type="dxa"/>
            <w:tcBorders/>
            <w:tcMar/>
          </w:tcPr>
          <w:p w:rsidP="5CD4ED39" w14:paraId="0A7D453B" wp14:textId="2F8F85D6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0</w:t>
            </w:r>
            <w:r w:rsidRPr="5CD4ED39" w:rsidR="34550920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0EB3E679" wp14:textId="7AA1E138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1.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controle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</w:t>
            </w:r>
            <w:proofErr w:type="spellStart"/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failover</w:t>
            </w:r>
            <w:proofErr w:type="spellEnd"/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para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falha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que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causem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indisponibilidade</w:t>
            </w:r>
          </w:p>
          <w:p w:rsidP="5CD4ED39" w14:paraId="7E9DDF6A" wp14:textId="77777777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2.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monitoramento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e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todo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o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componentes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 xml:space="preserve"> da </w:t>
            </w: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oluçã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18E599B4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reduzi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340" w:type="dxa"/>
            <w:tcBorders/>
            <w:tcMar/>
          </w:tcPr>
          <w:p w:rsidP="5CD4ED39" w14:paraId="1E1A083D" wp14:textId="77777777" wp14:noSpellErr="1">
            <w:pPr>
              <w:pStyle w:val="Compact"/>
              <w:widowControl w:val="1"/>
              <w:spacing w:before="36" w:after="36"/>
              <w:jc w:val="left"/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</w:pPr>
            <w:r w:rsidRPr="5CD4ED39" w:rsidR="64108EFF">
              <w:rPr>
                <w:rFonts w:ascii="Liberation Sans" w:hAnsi="Liberation Sans" w:eastAsia="Liberation Sans" w:cs="Liberation Sans"/>
                <w:noProof w:val="0"/>
                <w:kern w:val="0"/>
                <w:sz w:val="24"/>
                <w:szCs w:val="24"/>
                <w:lang w:val="pt-BR"/>
              </w:rPr>
              <w:t>sim</w:t>
            </w:r>
          </w:p>
        </w:tc>
      </w:tr>
    </w:tbl>
    <w:p xmlns:wp14="http://schemas.microsoft.com/office/word/2010/wordml" w:rsidP="0D861724" w14:paraId="333D3069" wp14:textId="77777777">
      <w:pPr>
        <w:pStyle w:val="Heading1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8 - APROVAÇÃO</w:t>
      </w:r>
    </w:p>
    <w:p xmlns:wp14="http://schemas.microsoft.com/office/word/2010/wordml" w:rsidP="0D861724" w14:paraId="029E349B" wp14:textId="77777777">
      <w:pPr>
        <w:pStyle w:val="Heading2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Assinaturas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:</w:t>
      </w:r>
    </w:p>
    <w:p xmlns:wp14="http://schemas.microsoft.com/office/word/2010/wordml" w:rsidP="0D861724" w14:paraId="3516352F" wp14:textId="77777777">
      <w:pPr>
        <w:pStyle w:val="FirstParagraph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Representante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o CONTROLADOR</w:t>
      </w:r>
    </w:p>
    <w:p xmlns:wp14="http://schemas.microsoft.com/office/word/2010/wordml" w:rsidP="0D861724" w14:paraId="7BAABFA4" wp14:textId="77777777">
      <w:pPr>
        <w:pStyle w:val="BodyText"/>
        <w:spacing w:before="180" w:after="180"/>
        <w:rPr>
          <w:rFonts w:ascii="Liberation Sans" w:hAnsi="Liberation Sans" w:eastAsia="Liberation Sans" w:cs="Liberation Sans"/>
          <w:noProof w:val="0"/>
          <w:lang w:val="pt-BR"/>
        </w:rPr>
      </w:pP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Encarregado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dos dados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ou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seu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 xml:space="preserve"> </w:t>
      </w:r>
      <w:r w:rsidRPr="0D861724" w:rsidR="56C78C31">
        <w:rPr>
          <w:rFonts w:ascii="Liberation Sans" w:hAnsi="Liberation Sans" w:eastAsia="Liberation Sans" w:cs="Liberation Sans"/>
          <w:noProof w:val="0"/>
          <w:lang w:val="pt-BR"/>
        </w:rPr>
        <w:t>representante</w:t>
      </w:r>
    </w:p>
    <w:sectPr>
      <w:type w:val="nextPage"/>
      <w:pgSz w:w="12240" w:h="15840" w:orient="portrait"/>
      <w:pgMar w:top="1440" w:right="1440" w:bottom="1440" w:left="1440" w:header="0" w:footer="0" w:gutter="0"/>
      <w:pgNumType w:fmt="decimal"/>
      <w:formProt w:val="false"/>
      <w:textDirection w:val="lrTb"/>
      <w:docGrid w:type="default" w:linePitch="100" w:charSpace="0"/>
      <w:cols w:num="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Liberation Sans">
    <w:altName w:val="Arial"/>
    <w:charset w:val="01"/>
    <w:family w:val="swiss"/>
    <w:pitch w:val="variable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OpenSymbol">
    <w:altName w:val="Arial Unicode MS"/>
    <w:charset w:val="02"/>
    <w:family w:val="auto"/>
    <w:pitch w:val="default"/>
  </w:font>
  <w:font w:name="Arial">
    <w:charset w:val="01"/>
    <w:family w:val="swiss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j50IrBqSO7ypl6" int2:id="6xRD5EIe">
      <int2:state int2:type="LegacyProofing" int2:value="Rejected"/>
    </int2:textHash>
  </int2:observations>
  <int2:intelligenceSettings/>
</int2:intelligence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xmlns:w="http://schemas.openxmlformats.org/wordprocessingml/2006/main" w:abstractNumId="5">
    <w:nsid w:val="4ae7af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  <w:nsid w:val="31fa99f1"/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  <w:nsid w:val="7f05edcb"/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hint="default"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hint="default"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hint="default"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hint="default"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hint="default"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hint="default" w:ascii="OpenSymbol" w:hAnsi="OpenSymbol" w:cs="OpenSymbol"/>
      </w:rPr>
    </w:lvl>
    <w:nsid w:val="1138314"/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nsid w:val="439a7052"/>
  </w:abstractNum>
  <w:num w:numId="7">
    <w:abstractNumId w:val="5"/>
  </w: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w="http://schemas.openxmlformats.org/wordprocessingml/2006/main" xmlns:mc="http://schemas.openxmlformats.org/markup-compatibility/2006" xmlns:w15="http://schemas.microsoft.com/office/word/2012/wordml" mc:Ignorable="w14 wp14 w15">
  <w:zoom w:percent="100"/>
  <w:embedSystemFonts/>
  <w:trackRevisions w:val="false"/>
  <w:defaultTabStop w:val="720"/>
  <w:autoHyphenation w:val="true"/>
  <w:compat>
    <w:compatSetting w:name="compatibilityMode" w:uri="http://schemas.microsoft.com/office/word" w:val="12"/>
  </w:compat>
  <w:rsids>
    <w:rsidRoot w:val="32ECC385"/>
    <w:rsid w:val="000AD7DE"/>
    <w:rsid w:val="0154C180"/>
    <w:rsid w:val="02EE4121"/>
    <w:rsid w:val="02EE4121"/>
    <w:rsid w:val="04122903"/>
    <w:rsid w:val="048628FD"/>
    <w:rsid w:val="04E311DA"/>
    <w:rsid w:val="063D9DE2"/>
    <w:rsid w:val="068E66E2"/>
    <w:rsid w:val="07A6C0AA"/>
    <w:rsid w:val="07AD210C"/>
    <w:rsid w:val="07AD210C"/>
    <w:rsid w:val="0A414416"/>
    <w:rsid w:val="0BF202EF"/>
    <w:rsid w:val="0D83FA81"/>
    <w:rsid w:val="0D861724"/>
    <w:rsid w:val="0E198420"/>
    <w:rsid w:val="0E301E58"/>
    <w:rsid w:val="0E3C37E0"/>
    <w:rsid w:val="0E86BF39"/>
    <w:rsid w:val="0E982471"/>
    <w:rsid w:val="0E982471"/>
    <w:rsid w:val="0F6E8E4C"/>
    <w:rsid w:val="0F7A9277"/>
    <w:rsid w:val="100721CA"/>
    <w:rsid w:val="10E1F31B"/>
    <w:rsid w:val="1120EF2E"/>
    <w:rsid w:val="112A8450"/>
    <w:rsid w:val="1374B586"/>
    <w:rsid w:val="14533B89"/>
    <w:rsid w:val="14A6F3EF"/>
    <w:rsid w:val="155A4FD4"/>
    <w:rsid w:val="15E671A0"/>
    <w:rsid w:val="16564B1C"/>
    <w:rsid w:val="17F21B14"/>
    <w:rsid w:val="18B0A2BE"/>
    <w:rsid w:val="1A37F13E"/>
    <w:rsid w:val="1A806151"/>
    <w:rsid w:val="1A806151"/>
    <w:rsid w:val="1AC5BE75"/>
    <w:rsid w:val="1B035DB4"/>
    <w:rsid w:val="1B1B0228"/>
    <w:rsid w:val="1C4B9E27"/>
    <w:rsid w:val="1CB1526D"/>
    <w:rsid w:val="1CB1526D"/>
    <w:rsid w:val="1D4E3B21"/>
    <w:rsid w:val="1DE688FF"/>
    <w:rsid w:val="234312E0"/>
    <w:rsid w:val="26A2ACF4"/>
    <w:rsid w:val="27F3FBAC"/>
    <w:rsid w:val="27F3FBAC"/>
    <w:rsid w:val="28683205"/>
    <w:rsid w:val="28BFBB50"/>
    <w:rsid w:val="2E8CFDEE"/>
    <w:rsid w:val="2FDAB085"/>
    <w:rsid w:val="31D45FDB"/>
    <w:rsid w:val="31DEDDDE"/>
    <w:rsid w:val="32ECC385"/>
    <w:rsid w:val="32F446C2"/>
    <w:rsid w:val="34550920"/>
    <w:rsid w:val="34A650F9"/>
    <w:rsid w:val="34AFE946"/>
    <w:rsid w:val="35B389D1"/>
    <w:rsid w:val="397EB2FF"/>
    <w:rsid w:val="3CC9123B"/>
    <w:rsid w:val="3CE4A604"/>
    <w:rsid w:val="3DD29E9B"/>
    <w:rsid w:val="3EEF478E"/>
    <w:rsid w:val="3F84C2EF"/>
    <w:rsid w:val="42400453"/>
    <w:rsid w:val="431B0196"/>
    <w:rsid w:val="43C38A83"/>
    <w:rsid w:val="43F5A998"/>
    <w:rsid w:val="44CCD4E3"/>
    <w:rsid w:val="45F1BF73"/>
    <w:rsid w:val="466F4691"/>
    <w:rsid w:val="46B9B58B"/>
    <w:rsid w:val="46E0A119"/>
    <w:rsid w:val="472A87AA"/>
    <w:rsid w:val="489DA7BD"/>
    <w:rsid w:val="494D14F9"/>
    <w:rsid w:val="4A769072"/>
    <w:rsid w:val="4B7D3D52"/>
    <w:rsid w:val="4C0F1D8A"/>
    <w:rsid w:val="4C318685"/>
    <w:rsid w:val="4C318685"/>
    <w:rsid w:val="4C85E890"/>
    <w:rsid w:val="4D8DD751"/>
    <w:rsid w:val="4DF929E9"/>
    <w:rsid w:val="4E7EBECA"/>
    <w:rsid w:val="4F3EF31C"/>
    <w:rsid w:val="4F3EF31C"/>
    <w:rsid w:val="4FC42E57"/>
    <w:rsid w:val="518AB2E3"/>
    <w:rsid w:val="5298B998"/>
    <w:rsid w:val="53EAEB11"/>
    <w:rsid w:val="54257322"/>
    <w:rsid w:val="55D38E9F"/>
    <w:rsid w:val="560BEE99"/>
    <w:rsid w:val="569E15C0"/>
    <w:rsid w:val="56C78C31"/>
    <w:rsid w:val="572CAF8F"/>
    <w:rsid w:val="5753A4E4"/>
    <w:rsid w:val="59198327"/>
    <w:rsid w:val="5B4E26DB"/>
    <w:rsid w:val="5CC59A92"/>
    <w:rsid w:val="5CD4ED39"/>
    <w:rsid w:val="5DD74A0A"/>
    <w:rsid w:val="5FE31425"/>
    <w:rsid w:val="616A1AF0"/>
    <w:rsid w:val="636DB6E3"/>
    <w:rsid w:val="63E6873B"/>
    <w:rsid w:val="64108EFF"/>
    <w:rsid w:val="6483CA18"/>
    <w:rsid w:val="6718E36A"/>
    <w:rsid w:val="677DA417"/>
    <w:rsid w:val="68DC0583"/>
    <w:rsid w:val="690B0C40"/>
    <w:rsid w:val="69B47ECE"/>
    <w:rsid w:val="69C1D809"/>
    <w:rsid w:val="6A38C780"/>
    <w:rsid w:val="6BA626A6"/>
    <w:rsid w:val="6D482E3D"/>
    <w:rsid w:val="6D785C3A"/>
    <w:rsid w:val="6FDBC139"/>
    <w:rsid w:val="6FFD1748"/>
    <w:rsid w:val="705554AE"/>
    <w:rsid w:val="718A19C3"/>
    <w:rsid w:val="72DC90A7"/>
    <w:rsid w:val="7302D765"/>
    <w:rsid w:val="74FE90AC"/>
    <w:rsid w:val="77ACA58E"/>
    <w:rsid w:val="77C7B7E7"/>
    <w:rsid w:val="78164707"/>
    <w:rsid w:val="7B20272D"/>
    <w:rsid w:val="7B5FCCA0"/>
    <w:rsid w:val="7B7EE018"/>
    <w:rsid w:val="7C405A62"/>
    <w:rsid w:val="7CED90FB"/>
    <w:rsid w:val="7D1B8085"/>
    <w:rsid w:val="7DC2A7E5"/>
    <w:rsid w:val="7E057EE7"/>
    <w:rsid w:val="7FEA9D42"/>
  </w:rsids>
  <w:themeFontLang w:val="en-US" w:eastAsia="" w:bidi=""/>
  <w14:docId w14:val="040D7934"/>
  <w15:docId w15:val="{0A470B7C-1217-4094-8E87-4BB2A245098C}"/>
</w:settings>
</file>

<file path=word/styles.xml><?xml version="1.0" encoding="utf-8"?>
<w:styles xmlns:wp14="http://schemas.microsoft.com/office/word/2010/wordprocessingDrawing" xmlns:w="http://schemas.openxmlformats.org/wordprocessingml/2006/main" xmlns:w14="http://schemas.microsoft.com/office/word/2010/wordml" xmlns:mc="http://schemas.openxmlformats.org/markup-compatibility/2006" mc:Ignorable="w14 wp14">
  <w:docDefaults>
    <w:rPrDefault>
      <w:rPr>
        <w:rFonts w:ascii="Cambria" w:hAnsi="Cambria" w:eastAsia="Cambria" w:cs=""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uiPriority w:val="0"/>
    <w:name w:val="Normal"/>
    <w:qFormat/>
    <w:rsid w:val="56C78C31"/>
    <w:rPr>
      <w:rFonts w:ascii="Liberation Sans" w:hAnsi="Liberation Sans"/>
      <w:noProof w:val="0"/>
      <w:color w:val="auto"/>
      <w:lang w:val="pt-BR"/>
    </w:rPr>
    <w:pPr>
      <w:widowControl w:val="1"/>
      <w:bidi w:val="0"/>
      <w:spacing w:before="0" w:after="200"/>
      <w:jc w:val="left"/>
    </w:pPr>
  </w:style>
  <w:style w:type="paragraph" w:styleId="Heading1">
    <w:uiPriority w:val="9"/>
    <w:name w:val="heading 1"/>
    <w:basedOn w:val="Normal"/>
    <w:next w:val="BodyText"/>
    <w:qFormat/>
    <w:rsid w:val="56C78C3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  <w:sz w:val="40"/>
      <w:szCs w:val="40"/>
    </w:rPr>
    <w:pPr>
      <w:keepNext w:val="1"/>
      <w:keepLines w:val="1"/>
      <w:spacing w:before="480" w:after="0"/>
      <w:outlineLvl w:val="0"/>
    </w:pPr>
  </w:style>
  <w:style w:type="paragraph" w:styleId="Heading2">
    <w:uiPriority w:val="9"/>
    <w:name w:val="heading 2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  <w:sz w:val="28"/>
      <w:szCs w:val="28"/>
    </w:rPr>
    <w:pPr>
      <w:keepNext w:val="1"/>
      <w:keepLines w:val="1"/>
      <w:spacing w:before="200" w:after="0"/>
      <w:outlineLvl w:val="1"/>
    </w:pPr>
  </w:style>
  <w:style w:type="paragraph" w:styleId="Heading3">
    <w:uiPriority w:val="9"/>
    <w:name w:val="heading 3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</w:rPr>
    <w:pPr>
      <w:keepNext w:val="1"/>
      <w:keepLines w:val="1"/>
      <w:spacing w:before="200" w:after="0"/>
      <w:outlineLvl w:val="2"/>
    </w:pPr>
  </w:style>
  <w:style w:type="paragraph" w:styleId="Heading4">
    <w:uiPriority w:val="9"/>
    <w:name w:val="heading 4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i w:val="1"/>
      <w:iCs w:val="1"/>
      <w:color w:val="4F81BD" w:themeColor="accent1" w:themeTint="FF" w:themeShade="FF"/>
    </w:rPr>
    <w:pPr>
      <w:keepNext w:val="1"/>
      <w:keepLines w:val="1"/>
      <w:spacing w:before="200" w:after="0"/>
      <w:outlineLvl w:val="3"/>
    </w:pPr>
  </w:style>
  <w:style w:type="paragraph" w:styleId="Heading5">
    <w:uiPriority w:val="9"/>
    <w:name w:val="heading 5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4"/>
    </w:pPr>
  </w:style>
  <w:style w:type="paragraph" w:styleId="Heading6">
    <w:uiPriority w:val="9"/>
    <w:name w:val="heading 6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5"/>
    </w:pPr>
  </w:style>
  <w:style w:type="paragraph" w:styleId="Heading7">
    <w:uiPriority w:val="9"/>
    <w:name w:val="heading 7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6"/>
    </w:pPr>
  </w:style>
  <w:style w:type="paragraph" w:styleId="Heading8">
    <w:uiPriority w:val="9"/>
    <w:name w:val="heading 8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7"/>
    </w:pPr>
  </w:style>
  <w:style w:type="paragraph" w:styleId="Heading9">
    <w:uiPriority w:val="9"/>
    <w:name w:val="heading 9"/>
    <w:basedOn w:val="Normal"/>
    <w:next w:val="BodyText"/>
    <w:unhideWhenUsed/>
    <w:qFormat/>
    <w:rsid w:val="56C78C3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8"/>
    </w:p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uiPriority w:val="1"/>
    <w:name w:val="Heading"/>
    <w:basedOn w:val="Normal"/>
    <w:next w:val="BodyText"/>
    <w:qFormat/>
    <w:rsid w:val="56C78C31"/>
    <w:rPr>
      <w:rFonts w:ascii="Arial" w:hAnsi="Arial" w:eastAsia="Tahoma" w:cs="FreeSans"/>
      <w:sz w:val="28"/>
      <w:szCs w:val="28"/>
    </w:rPr>
    <w:pPr>
      <w:keepNext w:val="1"/>
      <w:spacing w:before="240" w:after="120"/>
    </w:pPr>
  </w:style>
  <w:style w:type="paragraph" w:styleId="BodyText">
    <w:uiPriority w:val="1"/>
    <w:name w:val="Body Text"/>
    <w:basedOn w:val="Normal"/>
    <w:link w:val="BodyTextChar"/>
    <w:qFormat/>
    <w:rsid w:val="56C78C31"/>
    <w:pPr>
      <w:spacing w:before="180" w:after="180"/>
    </w:pPr>
  </w:style>
  <w:style w:type="paragraph" w:styleId="List">
    <w:name w:val="List"/>
    <w:basedOn w:val="BodyText"/>
    <w:pPr/>
    <w:rPr>
      <w:rFonts w:ascii="Times New Roman" w:hAnsi="Times New Roman" w:cs="FreeSans"/>
    </w:rPr>
  </w:style>
  <w:style w:type="paragraph" w:styleId="Caption">
    <w:uiPriority w:val="1"/>
    <w:name w:val="Caption"/>
    <w:basedOn w:val="Normal"/>
    <w:link w:val="BodyTextChar"/>
    <w:qFormat/>
    <w:rsid w:val="56C78C31"/>
    <w:rPr>
      <w:i w:val="1"/>
      <w:iCs w:val="1"/>
    </w:rPr>
    <w:pPr>
      <w:spacing w:after="120"/>
    </w:pPr>
  </w:style>
  <w:style w:type="paragraph" w:styleId="Index">
    <w:uiPriority w:val="1"/>
    <w:name w:val="Index"/>
    <w:basedOn w:val="Normal"/>
    <w:qFormat/>
    <w:rsid w:val="56C78C31"/>
    <w:rPr>
      <w:rFonts w:ascii="Times New Roman" w:hAnsi="Times New Roman"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uiPriority w:val="1"/>
    <w:name w:val="Title"/>
    <w:basedOn w:val="Normal"/>
    <w:next w:val="BodyText"/>
    <w:qFormat/>
    <w:rsid w:val="56C78C31"/>
    <w:rPr>
      <w:rFonts w:ascii="Calibri" w:hAnsi="Calibri" w:eastAsia="" w:asciiTheme="majorAscii" w:hAnsiTheme="majorAscii" w:eastAsiaTheme="majorEastAsia" w:cstheme="majorBidi"/>
      <w:b w:val="1"/>
      <w:bCs w:val="1"/>
      <w:color w:val="345A8A"/>
      <w:sz w:val="84"/>
      <w:szCs w:val="84"/>
    </w:rPr>
    <w:pPr>
      <w:keepNext w:val="1"/>
      <w:keepLines w:val="1"/>
      <w:spacing w:before="480" w:after="240"/>
      <w:jc w:val="center"/>
    </w:p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AbstractTitle" w:customStyle="true">
    <w:uiPriority w:val="1"/>
    <w:name w:val="Abstract Title"/>
    <w:basedOn w:val="Normal"/>
    <w:next w:val="Abstract"/>
    <w:qFormat/>
    <w:rsid w:val="56C78C31"/>
    <w:rPr>
      <w:b w:val="1"/>
      <w:bCs w:val="1"/>
      <w:color w:val="345A8A"/>
      <w:sz w:val="20"/>
      <w:szCs w:val="20"/>
    </w:rPr>
    <w:pPr>
      <w:keepNext w:val="1"/>
      <w:keepLines w:val="1"/>
      <w:spacing w:before="300" w:after="0"/>
      <w:jc w:val="center"/>
    </w:pPr>
  </w:style>
  <w:style w:type="paragraph" w:styleId="Abstract" w:customStyle="true">
    <w:uiPriority w:val="1"/>
    <w:name w:val="Abstract"/>
    <w:basedOn w:val="Normal"/>
    <w:next w:val="BodyText"/>
    <w:qFormat/>
    <w:rsid w:val="56C78C31"/>
    <w:rPr>
      <w:sz w:val="20"/>
      <w:szCs w:val="20"/>
    </w:rPr>
    <w:pPr>
      <w:keepNext w:val="1"/>
      <w:keepLines w:val="1"/>
      <w:spacing w:before="100" w:after="300"/>
    </w:pPr>
  </w:style>
  <w:style w:type="paragraph" w:styleId="Bibliography">
    <w:uiPriority w:val="1"/>
    <w:name w:val="Bibliography"/>
    <w:basedOn w:val="Normal"/>
    <w:qFormat/>
    <w:rsid w:val="56C78C31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hanging="0"/>
    </w:pPr>
    <w:rPr/>
  </w:style>
  <w:style w:type="paragraph" w:styleId="FootnoteText">
    <w:uiPriority w:val="9"/>
    <w:name w:val="footnote text"/>
    <w:basedOn w:val="Normal"/>
    <w:unhideWhenUsed/>
    <w:qFormat/>
    <w:rsid w:val="56C78C31"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DefinitionTerm" w:customStyle="true">
    <w:uiPriority w:val="1"/>
    <w:name w:val="Definition Term"/>
    <w:basedOn w:val="Normal"/>
    <w:next w:val="Definition"/>
    <w:qFormat/>
    <w:rsid w:val="56C78C31"/>
    <w:rPr>
      <w:b w:val="1"/>
      <w:bCs w:val="1"/>
    </w:rPr>
    <w:pPr>
      <w:keepNext w:val="1"/>
      <w:keepLines w:val="1"/>
      <w:spacing w:after="0"/>
    </w:pPr>
  </w:style>
  <w:style w:type="paragraph" w:styleId="Definition" w:customStyle="true">
    <w:uiPriority w:val="1"/>
    <w:name w:val="Definition"/>
    <w:basedOn w:val="Normal"/>
    <w:qFormat/>
    <w:rsid w:val="56C78C31"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true">
    <w:uiPriority w:val="1"/>
    <w:name w:val="Figure"/>
    <w:basedOn w:val="Normal"/>
    <w:qFormat/>
    <w:rsid w:val="56C78C31"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after="0" w:line="259" w:lineRule="auto"/>
      <w:outlineLvl w:val="9"/>
    </w:pPr>
    <w:rPr>
      <w:rFonts w:ascii="Calibri" w:hAnsi="Calibri" w:eastAsia="" w:cs="" w:asciiTheme="majorHAnsi" w:hAnsiTheme="majorHAnsi" w:eastAsiaTheme="majorEastAsia" w:cstheme="majorBidi"/>
      <w:b w:val="false"/>
      <w:bCs w:val="false"/>
      <w:color w:val="365F91" w:themeColor="accent1" w:themeShade="bf"/>
    </w:rPr>
  </w:style>
  <w:style w:type="paragraph" w:styleId="SourceCode" w:customStyle="true">
    <w:uiPriority w:val="1"/>
    <w:name w:val="Source Code"/>
    <w:basedOn w:val="Normal"/>
    <w:link w:val="VerbatimChar"/>
    <w:qFormat/>
    <w:rsid w:val="56C78C31"/>
  </w:style>
  <w:style w:type="paragraph" w:styleId="TableContents">
    <w:uiPriority w:val="1"/>
    <w:name w:val="Table Contents"/>
    <w:basedOn w:val="Normal"/>
    <w:qFormat/>
    <w:rsid w:val="56C78C31"/>
    <w:pPr>
      <w:widowControl w:val="0"/>
    </w:p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styleId="Table" w:default="1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styleId="ListParagraph">
    <w:uiPriority w:val="34"/>
    <w:name w:val="List Paragraph"/>
    <w:basedOn w:val="Normal"/>
    <w:qFormat/>
    <w:rsid w:val="56C78C31"/>
    <w:pPr>
      <w:spacing/>
      <w:ind w:left="720"/>
      <w:contextualSpacing/>
    </w:pPr>
  </w:style>
  <w:style w:type="paragraph" w:styleId="Quote">
    <w:uiPriority w:val="29"/>
    <w:name w:val="Quote"/>
    <w:basedOn w:val="Normal"/>
    <w:next w:val="Normal"/>
    <w:link w:val="QuoteChar"/>
    <w:qFormat/>
    <w:rsid w:val="56C78C31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56C78C31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w:type="paragraph" w:styleId="TOC1">
    <w:uiPriority w:val="39"/>
    <w:name w:val="toc 1"/>
    <w:basedOn w:val="Normal"/>
    <w:next w:val="Normal"/>
    <w:unhideWhenUsed/>
    <w:rsid w:val="56C78C31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56C78C31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56C78C31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56C78C31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56C78C31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56C78C31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56C78C31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56C78C31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56C78C31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56C78C31"/>
    <w:rPr>
      <w:sz w:val="20"/>
      <w:szCs w:val="20"/>
    </w:rPr>
    <w:pPr>
      <w:spacing w:after="0" w:line="240" w:lineRule="auto"/>
    </w:pPr>
  </w:style>
  <w:style w:type="paragraph" w:styleId="Footer">
    <w:uiPriority w:val="99"/>
    <w:name w:val="footer"/>
    <w:basedOn w:val="Normal"/>
    <w:unhideWhenUsed/>
    <w:link w:val="FooterChar"/>
    <w:rsid w:val="56C78C31"/>
    <w:pPr>
      <w:tabs>
        <w:tab w:val="center" w:leader="none" w:pos="4680"/>
        <w:tab w:val="right" w:leader="none" w:pos="9360"/>
      </w:tabs>
      <w:spacing w:after="0" w:line="240" w:lineRule="auto"/>
    </w:pPr>
  </w:style>
  <w:style w:type="paragraph" w:styleId="Header">
    <w:uiPriority w:val="99"/>
    <w:name w:val="header"/>
    <w:basedOn w:val="Normal"/>
    <w:unhideWhenUsed/>
    <w:link w:val="HeaderChar"/>
    <w:rsid w:val="56C78C31"/>
    <w:pPr>
      <w:tabs>
        <w:tab w:val="center" w:leader="none" w:pos="4680"/>
        <w:tab w:val="right" w:leader="none" w:pos="9360"/>
      </w:tabs>
      <w:spacing w:after="0" w:line="240" w:lineRule="auto"/>
    </w:p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1" /><Relationship Type="http://schemas.openxmlformats.org/officeDocument/2006/relationships/numbering" Target="numbering.xml" Id="rId2" /><Relationship Type="http://schemas.openxmlformats.org/officeDocument/2006/relationships/fontTable" Target="fontTable.xml" Id="rId3" /><Relationship Type="http://schemas.openxmlformats.org/officeDocument/2006/relationships/settings" Target="settings.xml" Id="rId4" /><Relationship Type="http://schemas.openxmlformats.org/officeDocument/2006/relationships/theme" Target="theme/theme1.xml" Id="rId5" /><Relationship Type="http://schemas.microsoft.com/office/2020/10/relationships/intelligence" Target="intelligence2.xml" Id="Rc112864988734387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terms:created xsi:type="dcterms:W3CDTF">2024-02-04T22:05:49.0000000Z</dcterms:created>
  <dc:creator/>
  <dc:description/>
  <dc:language>pt-BR</dc:language>
  <lastModifiedBy>Mateus Aragão</lastModifiedBy>
  <dcterms:modified xsi:type="dcterms:W3CDTF">2024-07-11T00:23:05.3390162Z</dcterms:modified>
  <revision>11</revision>
  <dc:subject/>
  <dc:title>RELATÓRIO DE IMPACTO À PROTEÇÃO DE DADOS PESSOAIS</dc:title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